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8E15A4" w14:textId="6F873988" w:rsidR="00B2656A" w:rsidRPr="00A60378" w:rsidRDefault="00B2656A" w:rsidP="00950E60">
      <w:pPr>
        <w:pStyle w:val="Default"/>
        <w:spacing w:before="120" w:after="120" w:line="312" w:lineRule="auto"/>
        <w:rPr>
          <w:sz w:val="22"/>
          <w:szCs w:val="22"/>
          <w:lang w:val="en-GB"/>
        </w:rPr>
      </w:pPr>
      <w:r w:rsidRPr="00A60378">
        <w:rPr>
          <w:b/>
          <w:bCs/>
          <w:sz w:val="22"/>
          <w:szCs w:val="22"/>
        </w:rPr>
        <w:t xml:space="preserve">Meno </w:t>
      </w:r>
      <w:r w:rsidR="005355C2" w:rsidRPr="00A60378">
        <w:rPr>
          <w:b/>
          <w:bCs/>
          <w:sz w:val="22"/>
          <w:szCs w:val="22"/>
        </w:rPr>
        <w:t>zamestnanca /</w:t>
      </w:r>
      <w:r w:rsidR="005355C2" w:rsidRPr="00A60378">
        <w:rPr>
          <w:b/>
          <w:bCs/>
          <w:sz w:val="22"/>
          <w:szCs w:val="22"/>
          <w:lang w:val="en-GB"/>
        </w:rPr>
        <w:t xml:space="preserve"> </w:t>
      </w:r>
      <w:r w:rsidR="007D7578" w:rsidRPr="00A60378">
        <w:rPr>
          <w:b/>
          <w:bCs/>
          <w:sz w:val="22"/>
          <w:szCs w:val="22"/>
          <w:lang w:val="en-US"/>
        </w:rPr>
        <w:t>Employee name</w:t>
      </w:r>
      <w:r w:rsidRPr="00A60378">
        <w:rPr>
          <w:b/>
          <w:bCs/>
          <w:sz w:val="22"/>
          <w:szCs w:val="22"/>
          <w:lang w:val="en-GB"/>
        </w:rPr>
        <w:t>:</w:t>
      </w:r>
      <w:r w:rsidR="00D93F8C" w:rsidRPr="00A60378">
        <w:rPr>
          <w:bCs/>
          <w:sz w:val="22"/>
          <w:szCs w:val="22"/>
          <w:lang w:val="en-GB"/>
        </w:rPr>
        <w:t xml:space="preserve"> </w:t>
      </w:r>
      <w:bookmarkStart w:id="0" w:name="_Hlk209072977"/>
      <w:bookmarkEnd w:id="0"/>
    </w:p>
    <w:p w14:paraId="578E15A5" w14:textId="557E4C5A" w:rsidR="00B2656A" w:rsidRPr="00A60378" w:rsidRDefault="00B2656A" w:rsidP="00950E60">
      <w:pPr>
        <w:pStyle w:val="Default"/>
        <w:spacing w:before="120" w:after="120" w:line="312" w:lineRule="auto"/>
        <w:rPr>
          <w:i/>
          <w:color w:val="0D0D0D" w:themeColor="text1" w:themeTint="F2"/>
          <w:sz w:val="22"/>
          <w:szCs w:val="22"/>
          <w:lang w:val="en-GB"/>
        </w:rPr>
      </w:pPr>
      <w:r w:rsidRPr="00A60378">
        <w:rPr>
          <w:b/>
          <w:bCs/>
          <w:color w:val="0D0D0D" w:themeColor="text1" w:themeTint="F2"/>
          <w:sz w:val="22"/>
          <w:szCs w:val="22"/>
        </w:rPr>
        <w:t>Miesto</w:t>
      </w:r>
      <w:r w:rsidR="005355C2" w:rsidRPr="00A60378">
        <w:rPr>
          <w:b/>
          <w:bCs/>
          <w:color w:val="0D0D0D" w:themeColor="text1" w:themeTint="F2"/>
          <w:sz w:val="22"/>
          <w:szCs w:val="22"/>
          <w:lang w:val="en-GB"/>
        </w:rPr>
        <w:t xml:space="preserve"> /</w:t>
      </w:r>
      <w:r w:rsidR="00AC7979" w:rsidRPr="00A60378">
        <w:rPr>
          <w:b/>
          <w:bCs/>
          <w:color w:val="0D0D0D" w:themeColor="text1" w:themeTint="F2"/>
          <w:sz w:val="22"/>
          <w:szCs w:val="22"/>
          <w:lang w:val="en-GB"/>
        </w:rPr>
        <w:t xml:space="preserve"> </w:t>
      </w:r>
      <w:r w:rsidR="005355C2" w:rsidRPr="00A60378">
        <w:rPr>
          <w:b/>
          <w:bCs/>
          <w:color w:val="0D0D0D" w:themeColor="text1" w:themeTint="F2"/>
          <w:sz w:val="22"/>
          <w:szCs w:val="22"/>
          <w:lang w:val="en-GB"/>
        </w:rPr>
        <w:t>Place</w:t>
      </w:r>
      <w:r w:rsidRPr="00A60378">
        <w:rPr>
          <w:b/>
          <w:bCs/>
          <w:color w:val="0D0D0D" w:themeColor="text1" w:themeTint="F2"/>
          <w:sz w:val="22"/>
          <w:szCs w:val="22"/>
          <w:lang w:val="en-GB"/>
        </w:rPr>
        <w:t>:</w:t>
      </w:r>
      <w:r w:rsidR="00D93F8C" w:rsidRPr="00A60378">
        <w:rPr>
          <w:bCs/>
          <w:color w:val="0D0D0D" w:themeColor="text1" w:themeTint="F2"/>
          <w:sz w:val="22"/>
          <w:szCs w:val="22"/>
          <w:lang w:val="en-GB"/>
        </w:rPr>
        <w:t xml:space="preserve"> </w:t>
      </w:r>
    </w:p>
    <w:p w14:paraId="578E15A6" w14:textId="70E14ABD" w:rsidR="00B2656A" w:rsidRPr="00A60378" w:rsidRDefault="00B2656A" w:rsidP="00950E60">
      <w:pPr>
        <w:pStyle w:val="Default"/>
        <w:spacing w:before="120" w:after="120" w:line="312" w:lineRule="auto"/>
        <w:rPr>
          <w:sz w:val="22"/>
          <w:szCs w:val="22"/>
          <w:lang w:val="en-US"/>
        </w:rPr>
      </w:pPr>
      <w:r w:rsidRPr="00A60378">
        <w:rPr>
          <w:b/>
          <w:bCs/>
          <w:sz w:val="22"/>
          <w:szCs w:val="22"/>
        </w:rPr>
        <w:t xml:space="preserve">Obdobie </w:t>
      </w:r>
      <w:r w:rsidR="00001B98" w:rsidRPr="00A60378">
        <w:rPr>
          <w:b/>
          <w:bCs/>
          <w:sz w:val="22"/>
          <w:szCs w:val="22"/>
          <w:lang w:val="en-US"/>
        </w:rPr>
        <w:t>/</w:t>
      </w:r>
      <w:r w:rsidR="00AC7979" w:rsidRPr="00A60378">
        <w:rPr>
          <w:b/>
          <w:bCs/>
          <w:sz w:val="22"/>
          <w:szCs w:val="22"/>
          <w:lang w:val="en-US"/>
        </w:rPr>
        <w:t xml:space="preserve"> </w:t>
      </w:r>
      <w:r w:rsidR="00001B98" w:rsidRPr="00A60378">
        <w:rPr>
          <w:b/>
          <w:bCs/>
          <w:sz w:val="22"/>
          <w:szCs w:val="22"/>
          <w:lang w:val="en-US"/>
        </w:rPr>
        <w:t>P</w:t>
      </w:r>
      <w:r w:rsidR="005355C2" w:rsidRPr="00A60378">
        <w:rPr>
          <w:b/>
          <w:bCs/>
          <w:sz w:val="22"/>
          <w:szCs w:val="22"/>
          <w:lang w:val="en-US"/>
        </w:rPr>
        <w:t>eriod</w:t>
      </w:r>
      <w:r w:rsidRPr="00A60378">
        <w:rPr>
          <w:b/>
          <w:bCs/>
          <w:sz w:val="22"/>
          <w:szCs w:val="22"/>
          <w:lang w:val="en-US"/>
        </w:rPr>
        <w:t>:</w:t>
      </w:r>
      <w:r w:rsidR="00D93F8C" w:rsidRPr="00A60378">
        <w:rPr>
          <w:bCs/>
          <w:sz w:val="22"/>
          <w:szCs w:val="22"/>
          <w:lang w:val="en-US"/>
        </w:rPr>
        <w:t xml:space="preserve"> </w:t>
      </w:r>
    </w:p>
    <w:p w14:paraId="578E15A7" w14:textId="5DCA04F7" w:rsidR="00B2656A" w:rsidRPr="00A60378" w:rsidRDefault="00B2656A" w:rsidP="00950E60">
      <w:pPr>
        <w:pStyle w:val="Default"/>
        <w:spacing w:before="120" w:after="120" w:line="312" w:lineRule="auto"/>
        <w:rPr>
          <w:sz w:val="22"/>
          <w:szCs w:val="22"/>
        </w:rPr>
      </w:pPr>
      <w:r w:rsidRPr="00A60378">
        <w:rPr>
          <w:b/>
          <w:bCs/>
          <w:sz w:val="22"/>
          <w:szCs w:val="22"/>
        </w:rPr>
        <w:t>Zdroj financií</w:t>
      </w:r>
      <w:r w:rsidR="00AC7979" w:rsidRPr="00A60378">
        <w:rPr>
          <w:b/>
          <w:bCs/>
          <w:sz w:val="22"/>
          <w:szCs w:val="22"/>
        </w:rPr>
        <w:t xml:space="preserve"> </w:t>
      </w:r>
      <w:r w:rsidR="005355C2" w:rsidRPr="00A60378">
        <w:rPr>
          <w:b/>
          <w:bCs/>
          <w:sz w:val="22"/>
          <w:szCs w:val="22"/>
          <w:lang w:val="en-US"/>
        </w:rPr>
        <w:t>/</w:t>
      </w:r>
      <w:r w:rsidR="00AC7979" w:rsidRPr="00A60378">
        <w:rPr>
          <w:b/>
          <w:bCs/>
          <w:sz w:val="22"/>
          <w:szCs w:val="22"/>
          <w:lang w:val="en-US"/>
        </w:rPr>
        <w:t xml:space="preserve"> </w:t>
      </w:r>
      <w:r w:rsidR="005355C2" w:rsidRPr="00A60378">
        <w:rPr>
          <w:b/>
          <w:bCs/>
          <w:sz w:val="22"/>
          <w:szCs w:val="22"/>
          <w:lang w:val="en-US"/>
        </w:rPr>
        <w:t>Financial source:</w:t>
      </w:r>
      <w:r w:rsidR="00D93F8C" w:rsidRPr="00A60378">
        <w:rPr>
          <w:bCs/>
          <w:sz w:val="22"/>
          <w:szCs w:val="22"/>
          <w:lang w:val="en-US"/>
        </w:rPr>
        <w:t xml:space="preserve"> </w:t>
      </w:r>
    </w:p>
    <w:p w14:paraId="578E15A8" w14:textId="4FFB6A56" w:rsidR="00630D17" w:rsidRPr="006E307F" w:rsidRDefault="006E307F" w:rsidP="00950E60">
      <w:pPr>
        <w:spacing w:before="120" w:after="120" w:line="312" w:lineRule="auto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_________________________________________________________________________</w:t>
      </w:r>
    </w:p>
    <w:p w14:paraId="578E15A9" w14:textId="00EDA861" w:rsidR="0026729F" w:rsidRPr="006E307F" w:rsidRDefault="0026729F" w:rsidP="000A3931">
      <w:pPr>
        <w:spacing w:before="240" w:after="0" w:line="360" w:lineRule="auto"/>
        <w:jc w:val="both"/>
        <w:rPr>
          <w:rFonts w:ascii="Arial" w:hAnsi="Arial" w:cs="Arial"/>
          <w:bCs/>
          <w:color w:val="365F91" w:themeColor="accent1" w:themeShade="BF"/>
          <w:lang w:val="en-US"/>
        </w:rPr>
      </w:pPr>
      <w:bookmarkStart w:id="1" w:name="_GoBack"/>
      <w:bookmarkEnd w:id="1"/>
      <w:r w:rsidRPr="006E307F">
        <w:rPr>
          <w:rFonts w:ascii="Arial" w:hAnsi="Arial" w:cs="Arial"/>
          <w:b/>
          <w:bCs/>
          <w:color w:val="365F91" w:themeColor="accent1" w:themeShade="BF"/>
        </w:rPr>
        <w:t>Účel</w:t>
      </w:r>
      <w:r w:rsidR="00B2656A" w:rsidRPr="006E307F">
        <w:rPr>
          <w:rFonts w:ascii="Arial" w:hAnsi="Arial" w:cs="Arial"/>
          <w:b/>
          <w:bCs/>
          <w:color w:val="365F91" w:themeColor="accent1" w:themeShade="BF"/>
        </w:rPr>
        <w:t xml:space="preserve"> cesty</w:t>
      </w:r>
      <w:r w:rsidR="00AC7979">
        <w:rPr>
          <w:rFonts w:ascii="Arial" w:hAnsi="Arial" w:cs="Arial"/>
          <w:b/>
          <w:bCs/>
          <w:color w:val="365F91" w:themeColor="accent1" w:themeShade="BF"/>
        </w:rPr>
        <w:t xml:space="preserve"> </w:t>
      </w:r>
      <w:r w:rsidR="005355C2" w:rsidRPr="006E307F">
        <w:rPr>
          <w:rFonts w:ascii="Arial" w:hAnsi="Arial" w:cs="Arial"/>
          <w:b/>
          <w:bCs/>
          <w:color w:val="365F91" w:themeColor="accent1" w:themeShade="BF"/>
        </w:rPr>
        <w:t>/</w:t>
      </w:r>
      <w:r w:rsidR="00AC7979">
        <w:rPr>
          <w:rFonts w:ascii="Arial" w:hAnsi="Arial" w:cs="Arial"/>
          <w:b/>
          <w:bCs/>
          <w:color w:val="365F91" w:themeColor="accent1" w:themeShade="BF"/>
        </w:rPr>
        <w:t xml:space="preserve"> </w:t>
      </w:r>
      <w:r w:rsidR="00B2656A" w:rsidRPr="006E307F">
        <w:rPr>
          <w:rFonts w:ascii="Arial" w:hAnsi="Arial" w:cs="Arial"/>
          <w:b/>
          <w:bCs/>
          <w:color w:val="365F91" w:themeColor="accent1" w:themeShade="BF"/>
          <w:lang w:val="en-US"/>
        </w:rPr>
        <w:t>The p</w:t>
      </w:r>
      <w:r w:rsidR="008C6446" w:rsidRPr="006E307F">
        <w:rPr>
          <w:rFonts w:ascii="Arial" w:hAnsi="Arial" w:cs="Arial"/>
          <w:b/>
          <w:bCs/>
          <w:color w:val="365F91" w:themeColor="accent1" w:themeShade="BF"/>
          <w:lang w:val="en-US"/>
        </w:rPr>
        <w:t>ur</w:t>
      </w:r>
      <w:r w:rsidR="00B2656A" w:rsidRPr="006E307F">
        <w:rPr>
          <w:rFonts w:ascii="Arial" w:hAnsi="Arial" w:cs="Arial"/>
          <w:b/>
          <w:bCs/>
          <w:color w:val="365F91" w:themeColor="accent1" w:themeShade="BF"/>
          <w:lang w:val="en-US"/>
        </w:rPr>
        <w:t>pose</w:t>
      </w:r>
      <w:r w:rsidR="0093239D" w:rsidRPr="006E307F">
        <w:rPr>
          <w:rFonts w:ascii="Arial" w:hAnsi="Arial" w:cs="Arial"/>
          <w:b/>
          <w:bCs/>
          <w:color w:val="365F91" w:themeColor="accent1" w:themeShade="BF"/>
          <w:lang w:val="en-US"/>
        </w:rPr>
        <w:t xml:space="preserve"> of journey</w:t>
      </w:r>
      <w:r w:rsidR="002C2155" w:rsidRPr="006E307F">
        <w:rPr>
          <w:rFonts w:ascii="Arial" w:hAnsi="Arial" w:cs="Arial"/>
          <w:b/>
          <w:bCs/>
          <w:color w:val="365F91" w:themeColor="accent1" w:themeShade="BF"/>
          <w:lang w:val="en-US"/>
        </w:rPr>
        <w:t>:</w:t>
      </w:r>
      <w:r w:rsidR="00DF3557" w:rsidRPr="006E307F">
        <w:rPr>
          <w:rFonts w:ascii="Arial" w:hAnsi="Arial" w:cs="Arial"/>
          <w:bCs/>
          <w:color w:val="365F91" w:themeColor="accent1" w:themeShade="BF"/>
          <w:lang w:val="en-US"/>
        </w:rPr>
        <w:t xml:space="preserve"> </w:t>
      </w:r>
    </w:p>
    <w:p w14:paraId="578E15AA" w14:textId="77777777" w:rsidR="00950E60" w:rsidRPr="006E307F" w:rsidRDefault="00950E60" w:rsidP="00E77195">
      <w:pPr>
        <w:pStyle w:val="Default"/>
        <w:spacing w:before="120" w:line="360" w:lineRule="auto"/>
        <w:jc w:val="both"/>
        <w:rPr>
          <w:b/>
          <w:sz w:val="22"/>
          <w:szCs w:val="22"/>
        </w:rPr>
      </w:pPr>
    </w:p>
    <w:p w14:paraId="578E15AB" w14:textId="5BEFD589" w:rsidR="005355C2" w:rsidRPr="006E307F" w:rsidRDefault="00F37724" w:rsidP="00E77195">
      <w:pPr>
        <w:pStyle w:val="Default"/>
        <w:spacing w:before="120" w:line="360" w:lineRule="auto"/>
        <w:jc w:val="both"/>
        <w:rPr>
          <w:color w:val="222222"/>
          <w:szCs w:val="17"/>
          <w:shd w:val="clear" w:color="auto" w:fill="FFFFFF"/>
          <w:lang w:val="en-US"/>
        </w:rPr>
      </w:pPr>
      <w:r w:rsidRPr="006E307F">
        <w:rPr>
          <w:b/>
          <w:sz w:val="22"/>
          <w:szCs w:val="22"/>
        </w:rPr>
        <w:t>H</w:t>
      </w:r>
      <w:r w:rsidR="005355C2" w:rsidRPr="006E307F">
        <w:rPr>
          <w:b/>
          <w:sz w:val="22"/>
          <w:szCs w:val="22"/>
        </w:rPr>
        <w:t xml:space="preserve">lavný výsledok cesty / </w:t>
      </w:r>
      <w:r w:rsidRPr="006E307F">
        <w:rPr>
          <w:b/>
          <w:sz w:val="22"/>
          <w:szCs w:val="22"/>
          <w:lang w:val="en-GB"/>
        </w:rPr>
        <w:t>Main res</w:t>
      </w:r>
      <w:r w:rsidR="00DF3557" w:rsidRPr="006E307F">
        <w:rPr>
          <w:b/>
          <w:sz w:val="22"/>
          <w:szCs w:val="22"/>
          <w:lang w:val="en-GB"/>
        </w:rPr>
        <w:t>ults of the account of journey:</w:t>
      </w:r>
      <w:r w:rsidR="00DF3557" w:rsidRPr="006E307F">
        <w:rPr>
          <w:sz w:val="22"/>
          <w:szCs w:val="22"/>
          <w:lang w:val="en-GB"/>
        </w:rPr>
        <w:t xml:space="preserve"> </w:t>
      </w:r>
    </w:p>
    <w:p w14:paraId="31A6DAE6" w14:textId="70366F23" w:rsidR="00E77195" w:rsidRDefault="00336589" w:rsidP="00E77195">
      <w:pPr>
        <w:spacing w:before="120" w:after="0" w:line="360" w:lineRule="auto"/>
        <w:jc w:val="both"/>
        <w:rPr>
          <w:rFonts w:ascii="Arial" w:hAnsi="Arial" w:cs="Arial"/>
          <w:lang w:val="es-ES"/>
        </w:rPr>
      </w:pPr>
      <w:r>
        <w:rPr>
          <w:rFonts w:ascii="Arial" w:hAnsi="Arial" w:cs="Arial"/>
          <w:lang w:val="es-ES"/>
        </w:rPr>
        <w:t>....................................................................................................................................................</w:t>
      </w:r>
      <w:r w:rsidRPr="00336589">
        <w:rPr>
          <w:rFonts w:ascii="Arial" w:hAnsi="Arial" w:cs="Arial"/>
          <w:lang w:val="es-ES"/>
        </w:rPr>
        <w:t xml:space="preserve"> </w:t>
      </w:r>
      <w:r>
        <w:rPr>
          <w:rFonts w:ascii="Arial" w:hAnsi="Arial" w:cs="Arial"/>
          <w:lang w:val="es-ES"/>
        </w:rPr>
        <w:t>....................................................................................................................................................</w:t>
      </w:r>
      <w:r w:rsidRPr="00336589">
        <w:rPr>
          <w:rFonts w:ascii="Arial" w:hAnsi="Arial" w:cs="Arial"/>
          <w:lang w:val="es-ES"/>
        </w:rPr>
        <w:t xml:space="preserve"> </w:t>
      </w:r>
      <w:r>
        <w:rPr>
          <w:rFonts w:ascii="Arial" w:hAnsi="Arial" w:cs="Arial"/>
          <w:lang w:val="es-ES"/>
        </w:rPr>
        <w:t>....................................................................................................................................................</w:t>
      </w:r>
      <w:r w:rsidRPr="00336589">
        <w:rPr>
          <w:rFonts w:ascii="Arial" w:hAnsi="Arial" w:cs="Arial"/>
          <w:lang w:val="es-ES"/>
        </w:rPr>
        <w:t xml:space="preserve"> </w:t>
      </w:r>
      <w:r>
        <w:rPr>
          <w:rFonts w:ascii="Arial" w:hAnsi="Arial" w:cs="Arial"/>
          <w:lang w:val="es-ES"/>
        </w:rPr>
        <w:t>....................................................................................................................................................</w:t>
      </w:r>
      <w:r w:rsidRPr="00336589">
        <w:rPr>
          <w:rFonts w:ascii="Arial" w:hAnsi="Arial" w:cs="Arial"/>
          <w:lang w:val="es-ES"/>
        </w:rPr>
        <w:t xml:space="preserve"> </w:t>
      </w:r>
      <w:r>
        <w:rPr>
          <w:rFonts w:ascii="Arial" w:hAnsi="Arial" w:cs="Arial"/>
          <w:lang w:val="es-ES"/>
        </w:rPr>
        <w:t>....................................................................................................................................................</w:t>
      </w:r>
      <w:r w:rsidRPr="00336589">
        <w:rPr>
          <w:rFonts w:ascii="Arial" w:hAnsi="Arial" w:cs="Arial"/>
          <w:lang w:val="es-ES"/>
        </w:rPr>
        <w:t xml:space="preserve"> </w:t>
      </w:r>
      <w:r>
        <w:rPr>
          <w:rFonts w:ascii="Arial" w:hAnsi="Arial" w:cs="Arial"/>
          <w:lang w:val="es-ES"/>
        </w:rPr>
        <w:t>....................................................................................................................................................</w:t>
      </w:r>
      <w:r w:rsidRPr="00336589">
        <w:rPr>
          <w:rFonts w:ascii="Arial" w:hAnsi="Arial" w:cs="Arial"/>
          <w:lang w:val="es-ES"/>
        </w:rPr>
        <w:t xml:space="preserve"> </w:t>
      </w:r>
      <w:r>
        <w:rPr>
          <w:rFonts w:ascii="Arial" w:hAnsi="Arial" w:cs="Arial"/>
          <w:lang w:val="es-ES"/>
        </w:rPr>
        <w:t>....................................................................................................................................................</w:t>
      </w:r>
      <w:r w:rsidRPr="00336589">
        <w:rPr>
          <w:rFonts w:ascii="Arial" w:hAnsi="Arial" w:cs="Arial"/>
          <w:lang w:val="es-ES"/>
        </w:rPr>
        <w:t xml:space="preserve"> </w:t>
      </w:r>
      <w:r>
        <w:rPr>
          <w:rFonts w:ascii="Arial" w:hAnsi="Arial" w:cs="Arial"/>
          <w:lang w:val="es-ES"/>
        </w:rPr>
        <w:t>....................................................................................................................................................</w:t>
      </w:r>
      <w:r w:rsidRPr="00336589">
        <w:rPr>
          <w:rFonts w:ascii="Arial" w:hAnsi="Arial" w:cs="Arial"/>
          <w:lang w:val="es-ES"/>
        </w:rPr>
        <w:t xml:space="preserve"> </w:t>
      </w:r>
      <w:r>
        <w:rPr>
          <w:rFonts w:ascii="Arial" w:hAnsi="Arial" w:cs="Arial"/>
          <w:lang w:val="es-ES"/>
        </w:rPr>
        <w:t>....................................................................................................................................................</w:t>
      </w:r>
      <w:r w:rsidRPr="00336589">
        <w:rPr>
          <w:rFonts w:ascii="Arial" w:hAnsi="Arial" w:cs="Arial"/>
          <w:lang w:val="es-ES"/>
        </w:rPr>
        <w:t xml:space="preserve"> </w:t>
      </w:r>
      <w:r>
        <w:rPr>
          <w:rFonts w:ascii="Arial" w:hAnsi="Arial" w:cs="Arial"/>
          <w:lang w:val="es-ES"/>
        </w:rPr>
        <w:t>....................................................................................................................................................</w:t>
      </w:r>
      <w:r w:rsidRPr="00336589">
        <w:rPr>
          <w:rFonts w:ascii="Arial" w:hAnsi="Arial" w:cs="Arial"/>
          <w:lang w:val="es-ES"/>
        </w:rPr>
        <w:t xml:space="preserve"> </w:t>
      </w:r>
      <w:r>
        <w:rPr>
          <w:rFonts w:ascii="Arial" w:hAnsi="Arial" w:cs="Arial"/>
          <w:lang w:val="es-ES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Pr="00336589">
        <w:rPr>
          <w:rFonts w:ascii="Arial" w:hAnsi="Arial" w:cs="Arial"/>
          <w:lang w:val="es-ES"/>
        </w:rPr>
        <w:t xml:space="preserve"> </w:t>
      </w:r>
      <w:r>
        <w:rPr>
          <w:rFonts w:ascii="Arial" w:hAnsi="Arial" w:cs="Arial"/>
          <w:lang w:val="es-ES"/>
        </w:rPr>
        <w:t>....................................................................................................................................................</w:t>
      </w:r>
    </w:p>
    <w:p w14:paraId="18B4FBCE" w14:textId="5C5137C1" w:rsidR="00E77195" w:rsidRDefault="00E77195" w:rsidP="00336589">
      <w:pPr>
        <w:spacing w:before="120" w:after="0" w:line="360" w:lineRule="auto"/>
        <w:jc w:val="right"/>
        <w:rPr>
          <w:rFonts w:ascii="Arial" w:hAnsi="Arial" w:cs="Arial"/>
          <w:lang w:val="es-ES"/>
        </w:rPr>
      </w:pPr>
      <w:r>
        <w:rPr>
          <w:rFonts w:ascii="Arial" w:hAnsi="Arial" w:cs="Arial"/>
          <w:lang w:val="es-ES"/>
        </w:rPr>
        <w:t>Schválil / Approved by:</w:t>
      </w:r>
    </w:p>
    <w:p w14:paraId="23867E41" w14:textId="1A8864EF" w:rsidR="00E77195" w:rsidRDefault="00E77195" w:rsidP="00E77195">
      <w:pPr>
        <w:spacing w:before="120" w:after="0" w:line="360" w:lineRule="auto"/>
        <w:jc w:val="both"/>
        <w:rPr>
          <w:rFonts w:ascii="Arial" w:hAnsi="Arial" w:cs="Arial"/>
          <w:lang w:val="es-ES"/>
        </w:rPr>
      </w:pPr>
      <w:r>
        <w:rPr>
          <w:rFonts w:ascii="Arial" w:hAnsi="Arial" w:cs="Arial"/>
          <w:lang w:val="es-ES"/>
        </w:rPr>
        <w:t>Košice, ..............................................</w:t>
      </w:r>
      <w:r w:rsidR="00336589">
        <w:rPr>
          <w:rFonts w:ascii="Arial" w:hAnsi="Arial" w:cs="Arial"/>
          <w:lang w:val="es-ES"/>
        </w:rPr>
        <w:tab/>
      </w:r>
      <w:r w:rsidR="00336589">
        <w:rPr>
          <w:rFonts w:ascii="Arial" w:hAnsi="Arial" w:cs="Arial"/>
          <w:lang w:val="es-ES"/>
        </w:rPr>
        <w:tab/>
      </w:r>
      <w:r w:rsidR="00336589">
        <w:rPr>
          <w:rFonts w:ascii="Arial" w:hAnsi="Arial" w:cs="Arial"/>
          <w:lang w:val="es-ES"/>
        </w:rPr>
        <w:tab/>
      </w:r>
      <w:r w:rsidR="00336589">
        <w:rPr>
          <w:rFonts w:ascii="Arial" w:hAnsi="Arial" w:cs="Arial"/>
          <w:lang w:val="es-ES"/>
        </w:rPr>
        <w:t>..........................................</w:t>
      </w:r>
      <w:r w:rsidR="00336589">
        <w:rPr>
          <w:rFonts w:ascii="Arial" w:hAnsi="Arial" w:cs="Arial"/>
          <w:lang w:val="es-ES"/>
        </w:rPr>
        <w:t>.........</w:t>
      </w:r>
      <w:r w:rsidR="00336589">
        <w:rPr>
          <w:rFonts w:ascii="Arial" w:hAnsi="Arial" w:cs="Arial"/>
          <w:lang w:val="es-ES"/>
        </w:rPr>
        <w:t>....</w:t>
      </w:r>
    </w:p>
    <w:p w14:paraId="78826030" w14:textId="77777777" w:rsidR="00E77195" w:rsidRDefault="00E77195" w:rsidP="00E77195">
      <w:pPr>
        <w:spacing w:after="0" w:line="360" w:lineRule="auto"/>
        <w:jc w:val="both"/>
        <w:rPr>
          <w:rFonts w:ascii="Arial" w:hAnsi="Arial" w:cs="Arial"/>
          <w:lang w:val="es-ES"/>
        </w:rPr>
      </w:pPr>
    </w:p>
    <w:p w14:paraId="6FBF552B" w14:textId="77777777" w:rsidR="00E77195" w:rsidRDefault="00E77195" w:rsidP="00E77195">
      <w:pPr>
        <w:spacing w:after="0" w:line="360" w:lineRule="auto"/>
        <w:jc w:val="both"/>
        <w:rPr>
          <w:rFonts w:ascii="Arial" w:hAnsi="Arial" w:cs="Arial"/>
          <w:lang w:val="es-ES"/>
        </w:rPr>
      </w:pPr>
    </w:p>
    <w:p w14:paraId="3B4E393C" w14:textId="77777777" w:rsidR="00E77195" w:rsidRDefault="00E77195" w:rsidP="006E307F">
      <w:pPr>
        <w:spacing w:after="0"/>
        <w:jc w:val="both"/>
        <w:rPr>
          <w:rFonts w:ascii="Arial" w:hAnsi="Arial" w:cs="Arial"/>
          <w:lang w:val="es-ES"/>
        </w:rPr>
      </w:pPr>
    </w:p>
    <w:p w14:paraId="058CD144" w14:textId="77777777" w:rsidR="00E77195" w:rsidRDefault="00E77195" w:rsidP="006E307F">
      <w:pPr>
        <w:spacing w:after="0"/>
        <w:jc w:val="both"/>
        <w:rPr>
          <w:rFonts w:ascii="Arial" w:hAnsi="Arial" w:cs="Arial"/>
          <w:lang w:val="es-ES"/>
        </w:rPr>
      </w:pPr>
    </w:p>
    <w:p w14:paraId="16A41FB5" w14:textId="77777777" w:rsidR="00E77195" w:rsidRDefault="00E77195" w:rsidP="006E307F">
      <w:pPr>
        <w:spacing w:after="0"/>
        <w:jc w:val="both"/>
        <w:rPr>
          <w:rFonts w:ascii="Arial" w:hAnsi="Arial" w:cs="Arial"/>
          <w:lang w:val="es-ES"/>
        </w:rPr>
      </w:pPr>
    </w:p>
    <w:p w14:paraId="7792A517" w14:textId="77777777" w:rsidR="00E77195" w:rsidRDefault="00E77195" w:rsidP="006E307F">
      <w:pPr>
        <w:spacing w:after="0"/>
        <w:jc w:val="both"/>
        <w:rPr>
          <w:rFonts w:ascii="Arial" w:hAnsi="Arial" w:cs="Arial"/>
          <w:lang w:val="es-ES"/>
        </w:rPr>
      </w:pPr>
    </w:p>
    <w:p w14:paraId="20782815" w14:textId="77777777" w:rsidR="00E77195" w:rsidRDefault="00E77195" w:rsidP="006E307F">
      <w:pPr>
        <w:spacing w:after="0"/>
        <w:jc w:val="both"/>
        <w:rPr>
          <w:rFonts w:ascii="Arial" w:hAnsi="Arial" w:cs="Arial"/>
          <w:lang w:val="es-ES"/>
        </w:rPr>
      </w:pPr>
    </w:p>
    <w:p w14:paraId="58B99A05" w14:textId="77777777" w:rsidR="00E77195" w:rsidRDefault="00E77195" w:rsidP="006E307F">
      <w:pPr>
        <w:spacing w:after="0"/>
        <w:jc w:val="both"/>
        <w:rPr>
          <w:rFonts w:ascii="Arial" w:hAnsi="Arial" w:cs="Arial"/>
          <w:lang w:val="es-ES"/>
        </w:rPr>
      </w:pPr>
    </w:p>
    <w:p w14:paraId="0A5DDC07" w14:textId="77777777" w:rsidR="00E77195" w:rsidRDefault="00E77195" w:rsidP="006E307F">
      <w:pPr>
        <w:spacing w:after="0"/>
        <w:jc w:val="both"/>
        <w:rPr>
          <w:rFonts w:ascii="Arial" w:hAnsi="Arial" w:cs="Arial"/>
          <w:lang w:val="es-ES"/>
        </w:rPr>
      </w:pPr>
    </w:p>
    <w:p w14:paraId="578E15B6" w14:textId="052B63A9" w:rsidR="00531AA8" w:rsidRPr="006E307F" w:rsidRDefault="00293313" w:rsidP="006E307F">
      <w:pPr>
        <w:spacing w:after="0"/>
        <w:jc w:val="both"/>
        <w:rPr>
          <w:rFonts w:ascii="Arial" w:hAnsi="Arial" w:cs="Arial"/>
          <w:lang w:val="es-ES"/>
        </w:rPr>
      </w:pPr>
      <w:r w:rsidRPr="006E307F">
        <w:rPr>
          <w:rFonts w:ascii="Arial" w:hAnsi="Arial" w:cs="Arial"/>
          <w:lang w:val="es-ES"/>
        </w:rPr>
        <w:tab/>
      </w:r>
      <w:r w:rsidRPr="006E307F">
        <w:rPr>
          <w:rFonts w:ascii="Arial" w:hAnsi="Arial" w:cs="Arial"/>
          <w:lang w:val="es-ES"/>
        </w:rPr>
        <w:tab/>
      </w:r>
      <w:r w:rsidRPr="006E307F">
        <w:rPr>
          <w:rFonts w:ascii="Arial" w:hAnsi="Arial" w:cs="Arial"/>
        </w:rPr>
        <w:t xml:space="preserve">                                                        </w:t>
      </w:r>
      <w:r w:rsidR="000D5471" w:rsidRPr="006E307F">
        <w:rPr>
          <w:rFonts w:ascii="Arial" w:hAnsi="Arial" w:cs="Arial"/>
        </w:rPr>
        <w:t xml:space="preserve"> </w:t>
      </w:r>
    </w:p>
    <w:sectPr w:rsidR="00531AA8" w:rsidRPr="006E307F" w:rsidSect="005938E1">
      <w:headerReference w:type="default" r:id="rId11"/>
      <w:footerReference w:type="default" r:id="rId12"/>
      <w:pgSz w:w="11906" w:h="16838"/>
      <w:pgMar w:top="1276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8D31BF" w14:textId="77777777" w:rsidR="008B0F56" w:rsidRDefault="008B0F56" w:rsidP="008A3A94">
      <w:pPr>
        <w:spacing w:after="0" w:line="240" w:lineRule="auto"/>
      </w:pPr>
      <w:r>
        <w:separator/>
      </w:r>
    </w:p>
  </w:endnote>
  <w:endnote w:type="continuationSeparator" w:id="0">
    <w:p w14:paraId="687646AB" w14:textId="77777777" w:rsidR="008B0F56" w:rsidRDefault="008B0F56" w:rsidP="008A3A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8E15BF" w14:textId="19240B26" w:rsidR="008A3A94" w:rsidRPr="008A3A94" w:rsidRDefault="005D4CCB" w:rsidP="00D97F30">
    <w:pPr>
      <w:pStyle w:val="Pta"/>
      <w:jc w:val="right"/>
      <w:rPr>
        <w:rFonts w:ascii="Times New Roman" w:hAnsi="Times New Roman"/>
      </w:rPr>
    </w:pPr>
    <w:r>
      <w:rPr>
        <w:b/>
        <w:noProof/>
        <w:lang w:eastAsia="sk-SK"/>
      </w:rPr>
      <w:drawing>
        <wp:anchor distT="0" distB="0" distL="114300" distR="114300" simplePos="0" relativeHeight="251664384" behindDoc="1" locked="0" layoutInCell="1" allowOverlap="1" wp14:anchorId="3B205AED" wp14:editId="5DBBB61C">
          <wp:simplePos x="0" y="0"/>
          <wp:positionH relativeFrom="column">
            <wp:posOffset>-73201</wp:posOffset>
          </wp:positionH>
          <wp:positionV relativeFrom="paragraph">
            <wp:posOffset>-831432</wp:posOffset>
          </wp:positionV>
          <wp:extent cx="4883150" cy="1220470"/>
          <wp:effectExtent l="0" t="0" r="0" b="0"/>
          <wp:wrapNone/>
          <wp:docPr id="3" name="Obrázo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883150" cy="12204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1D38FB">
      <w:rPr>
        <w:b/>
        <w:bCs/>
        <w:noProof/>
        <w:u w:val="single" w:color="0070C0"/>
        <w:lang w:eastAsia="sk-SK"/>
      </w:rPr>
      <w:drawing>
        <wp:anchor distT="0" distB="0" distL="114300" distR="114300" simplePos="0" relativeHeight="251663360" behindDoc="1" locked="0" layoutInCell="1" allowOverlap="1" wp14:anchorId="008B7561" wp14:editId="6DF84482">
          <wp:simplePos x="0" y="0"/>
          <wp:positionH relativeFrom="column">
            <wp:posOffset>4270442</wp:posOffset>
          </wp:positionH>
          <wp:positionV relativeFrom="paragraph">
            <wp:posOffset>-3560323</wp:posOffset>
          </wp:positionV>
          <wp:extent cx="2907355" cy="2907355"/>
          <wp:effectExtent l="0" t="0" r="0" b="0"/>
          <wp:wrapNone/>
          <wp:docPr id="1" name="Obrázok 1" descr="C:\Users\Spravca\OneDrive - UPJŠ\Lekárska fakulta\TIP_prace\APBC_templety\Mesa de trabajo 1@4x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Spravca\OneDrive - UPJŠ\Lekárska fakulta\TIP_prace\APBC_templety\Mesa de trabajo 1@4x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duotone>
                      <a:schemeClr val="accent1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07355" cy="2907355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E307F">
      <w:rPr>
        <w:rFonts w:ascii="Times New Roman" w:hAnsi="Times New Roman"/>
        <w:noProof/>
        <w:lang w:eastAsia="sk-SK"/>
      </w:rPr>
      <w:drawing>
        <wp:anchor distT="0" distB="0" distL="114300" distR="114300" simplePos="0" relativeHeight="251659264" behindDoc="1" locked="0" layoutInCell="1" allowOverlap="1" wp14:anchorId="3600990A" wp14:editId="0D92BBFF">
          <wp:simplePos x="0" y="0"/>
          <wp:positionH relativeFrom="margin">
            <wp:align>left</wp:align>
          </wp:positionH>
          <wp:positionV relativeFrom="paragraph">
            <wp:posOffset>-1422649</wp:posOffset>
          </wp:positionV>
          <wp:extent cx="904672" cy="388545"/>
          <wp:effectExtent l="0" t="0" r="0" b="0"/>
          <wp:wrapNone/>
          <wp:docPr id="4" name="Obrázo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672" cy="3885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68C083" w14:textId="77777777" w:rsidR="008B0F56" w:rsidRDefault="008B0F56" w:rsidP="008A3A94">
      <w:pPr>
        <w:spacing w:after="0" w:line="240" w:lineRule="auto"/>
      </w:pPr>
      <w:r>
        <w:separator/>
      </w:r>
    </w:p>
  </w:footnote>
  <w:footnote w:type="continuationSeparator" w:id="0">
    <w:p w14:paraId="4C06BA65" w14:textId="77777777" w:rsidR="008B0F56" w:rsidRDefault="008B0F56" w:rsidP="008A3A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8E15BB" w14:textId="458306E2" w:rsidR="00FC42F6" w:rsidRDefault="006E307F" w:rsidP="00406E50">
    <w:pPr>
      <w:pStyle w:val="Hlavika"/>
      <w:ind w:left="-426"/>
    </w:pPr>
    <w:r>
      <w:rPr>
        <w:noProof/>
        <w:lang w:eastAsia="sk-SK"/>
      </w:rPr>
      <w:drawing>
        <wp:anchor distT="0" distB="0" distL="114300" distR="114300" simplePos="0" relativeHeight="251658240" behindDoc="1" locked="0" layoutInCell="1" allowOverlap="1" wp14:anchorId="117EA442" wp14:editId="2318814B">
          <wp:simplePos x="0" y="0"/>
          <wp:positionH relativeFrom="column">
            <wp:posOffset>-432705</wp:posOffset>
          </wp:positionH>
          <wp:positionV relativeFrom="paragraph">
            <wp:posOffset>-1905</wp:posOffset>
          </wp:positionV>
          <wp:extent cx="6650771" cy="554477"/>
          <wp:effectExtent l="0" t="0" r="0" b="0"/>
          <wp:wrapTight wrapText="bothSides">
            <wp:wrapPolygon edited="0">
              <wp:start x="14911" y="2969"/>
              <wp:lineTo x="309" y="4454"/>
              <wp:lineTo x="309" y="15588"/>
              <wp:lineTo x="14478" y="18557"/>
              <wp:lineTo x="16953" y="18557"/>
              <wp:lineTo x="21037" y="16330"/>
              <wp:lineTo x="20975" y="7423"/>
              <wp:lineTo x="15530" y="2969"/>
              <wp:lineTo x="14911" y="2969"/>
            </wp:wrapPolygon>
          </wp:wrapTight>
          <wp:docPr id="2" name="Obrázo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50771" cy="5544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578E15BC" w14:textId="77777777" w:rsidR="00FC42F6" w:rsidRDefault="00FC42F6">
    <w:pPr>
      <w:pStyle w:val="Hlavika"/>
    </w:pPr>
  </w:p>
  <w:p w14:paraId="578E15BD" w14:textId="77777777" w:rsidR="008F6001" w:rsidRPr="006E307F" w:rsidRDefault="008F6001" w:rsidP="008F6001">
    <w:pPr>
      <w:pStyle w:val="Default"/>
      <w:spacing w:before="120"/>
      <w:rPr>
        <w:b/>
        <w:bCs/>
        <w:color w:val="365F91" w:themeColor="accent1" w:themeShade="BF"/>
        <w:szCs w:val="22"/>
        <w:lang w:val="en-US"/>
      </w:rPr>
    </w:pPr>
    <w:r w:rsidRPr="006E307F">
      <w:rPr>
        <w:b/>
        <w:bCs/>
        <w:color w:val="365F91" w:themeColor="accent1" w:themeShade="BF"/>
        <w:szCs w:val="22"/>
        <w:lang w:val="en-US"/>
      </w:rPr>
      <w:t xml:space="preserve">SPRÁVA Z PRACOVNEJ CESTY / ACCOUNT OF JOURNEY </w:t>
    </w:r>
  </w:p>
  <w:p w14:paraId="578E15BE" w14:textId="77777777" w:rsidR="008F6001" w:rsidRDefault="008F6001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D92286"/>
    <w:multiLevelType w:val="hybridMultilevel"/>
    <w:tmpl w:val="313A006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1939F4"/>
    <w:multiLevelType w:val="hybridMultilevel"/>
    <w:tmpl w:val="14A0A21E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2MTc0tTQwtDSwNDNT0lEKTi0uzszPAykwrgUA3qagrCwAAAA="/>
  </w:docVars>
  <w:rsids>
    <w:rsidRoot w:val="00FC7152"/>
    <w:rsid w:val="00001B98"/>
    <w:rsid w:val="00004070"/>
    <w:rsid w:val="00010A77"/>
    <w:rsid w:val="000267D8"/>
    <w:rsid w:val="000274BD"/>
    <w:rsid w:val="00043E3D"/>
    <w:rsid w:val="00053245"/>
    <w:rsid w:val="00072DD7"/>
    <w:rsid w:val="00092057"/>
    <w:rsid w:val="00094C64"/>
    <w:rsid w:val="000A1A79"/>
    <w:rsid w:val="000A3931"/>
    <w:rsid w:val="000D4787"/>
    <w:rsid w:val="000D5471"/>
    <w:rsid w:val="000E5A64"/>
    <w:rsid w:val="000F1E9B"/>
    <w:rsid w:val="00103CCC"/>
    <w:rsid w:val="00104B53"/>
    <w:rsid w:val="00105700"/>
    <w:rsid w:val="00120036"/>
    <w:rsid w:val="0012333C"/>
    <w:rsid w:val="00125F54"/>
    <w:rsid w:val="00150011"/>
    <w:rsid w:val="0015414C"/>
    <w:rsid w:val="00171581"/>
    <w:rsid w:val="00184AAD"/>
    <w:rsid w:val="00194F9D"/>
    <w:rsid w:val="001953D1"/>
    <w:rsid w:val="001B44FD"/>
    <w:rsid w:val="001D0470"/>
    <w:rsid w:val="001D38FB"/>
    <w:rsid w:val="0024059D"/>
    <w:rsid w:val="00240B4D"/>
    <w:rsid w:val="00256B38"/>
    <w:rsid w:val="00257B8A"/>
    <w:rsid w:val="00266775"/>
    <w:rsid w:val="0026729F"/>
    <w:rsid w:val="002674A9"/>
    <w:rsid w:val="002735BE"/>
    <w:rsid w:val="0027512A"/>
    <w:rsid w:val="00293313"/>
    <w:rsid w:val="0029522A"/>
    <w:rsid w:val="00296E57"/>
    <w:rsid w:val="002A1263"/>
    <w:rsid w:val="002A567A"/>
    <w:rsid w:val="002C0EFF"/>
    <w:rsid w:val="002C1321"/>
    <w:rsid w:val="002C2155"/>
    <w:rsid w:val="002D62A4"/>
    <w:rsid w:val="00303735"/>
    <w:rsid w:val="00307127"/>
    <w:rsid w:val="00315104"/>
    <w:rsid w:val="00316526"/>
    <w:rsid w:val="00332201"/>
    <w:rsid w:val="00333F13"/>
    <w:rsid w:val="00336589"/>
    <w:rsid w:val="0034373A"/>
    <w:rsid w:val="00346885"/>
    <w:rsid w:val="00356B23"/>
    <w:rsid w:val="003648E4"/>
    <w:rsid w:val="0037724A"/>
    <w:rsid w:val="003817A5"/>
    <w:rsid w:val="003B06BB"/>
    <w:rsid w:val="003B356B"/>
    <w:rsid w:val="003C6F9F"/>
    <w:rsid w:val="003D1D91"/>
    <w:rsid w:val="003D7A57"/>
    <w:rsid w:val="003E06DC"/>
    <w:rsid w:val="003E0773"/>
    <w:rsid w:val="003E46C4"/>
    <w:rsid w:val="003E6165"/>
    <w:rsid w:val="00406E50"/>
    <w:rsid w:val="00431AB8"/>
    <w:rsid w:val="00432875"/>
    <w:rsid w:val="00433BF7"/>
    <w:rsid w:val="00447322"/>
    <w:rsid w:val="00461C4D"/>
    <w:rsid w:val="004663E5"/>
    <w:rsid w:val="00471CF9"/>
    <w:rsid w:val="00472F03"/>
    <w:rsid w:val="00475840"/>
    <w:rsid w:val="00477E7A"/>
    <w:rsid w:val="00487733"/>
    <w:rsid w:val="00490D37"/>
    <w:rsid w:val="004A3694"/>
    <w:rsid w:val="004C1359"/>
    <w:rsid w:val="0052407E"/>
    <w:rsid w:val="00530BB5"/>
    <w:rsid w:val="00531AA8"/>
    <w:rsid w:val="005351E1"/>
    <w:rsid w:val="005355C2"/>
    <w:rsid w:val="00543EF7"/>
    <w:rsid w:val="00547269"/>
    <w:rsid w:val="00556300"/>
    <w:rsid w:val="00562BDF"/>
    <w:rsid w:val="0057721A"/>
    <w:rsid w:val="00580E8A"/>
    <w:rsid w:val="00583773"/>
    <w:rsid w:val="00591A86"/>
    <w:rsid w:val="005938E1"/>
    <w:rsid w:val="005A6382"/>
    <w:rsid w:val="005A7457"/>
    <w:rsid w:val="005A7FA7"/>
    <w:rsid w:val="005C1E40"/>
    <w:rsid w:val="005C5397"/>
    <w:rsid w:val="005C63C4"/>
    <w:rsid w:val="005D3A44"/>
    <w:rsid w:val="005D4CCB"/>
    <w:rsid w:val="00630D17"/>
    <w:rsid w:val="006346DE"/>
    <w:rsid w:val="00634AE3"/>
    <w:rsid w:val="006619A0"/>
    <w:rsid w:val="0068054B"/>
    <w:rsid w:val="006A1888"/>
    <w:rsid w:val="006B0E4A"/>
    <w:rsid w:val="006C566E"/>
    <w:rsid w:val="006C6ACE"/>
    <w:rsid w:val="006D186F"/>
    <w:rsid w:val="006D6161"/>
    <w:rsid w:val="006D6A2A"/>
    <w:rsid w:val="006E2E63"/>
    <w:rsid w:val="006E307F"/>
    <w:rsid w:val="006F3F23"/>
    <w:rsid w:val="00736C47"/>
    <w:rsid w:val="00737094"/>
    <w:rsid w:val="007539A3"/>
    <w:rsid w:val="00762297"/>
    <w:rsid w:val="00783CE9"/>
    <w:rsid w:val="007A406A"/>
    <w:rsid w:val="007D30D2"/>
    <w:rsid w:val="007D7578"/>
    <w:rsid w:val="007E5106"/>
    <w:rsid w:val="007F58DD"/>
    <w:rsid w:val="008154F5"/>
    <w:rsid w:val="00833E8B"/>
    <w:rsid w:val="00835F29"/>
    <w:rsid w:val="008461BD"/>
    <w:rsid w:val="008468FE"/>
    <w:rsid w:val="008475E3"/>
    <w:rsid w:val="00852239"/>
    <w:rsid w:val="00856D71"/>
    <w:rsid w:val="00867F7F"/>
    <w:rsid w:val="00871189"/>
    <w:rsid w:val="00891926"/>
    <w:rsid w:val="008A3A94"/>
    <w:rsid w:val="008B0F56"/>
    <w:rsid w:val="008C6446"/>
    <w:rsid w:val="008D22C0"/>
    <w:rsid w:val="008D7BF6"/>
    <w:rsid w:val="008E1B26"/>
    <w:rsid w:val="008E37CF"/>
    <w:rsid w:val="008F1C27"/>
    <w:rsid w:val="008F26D0"/>
    <w:rsid w:val="008F6001"/>
    <w:rsid w:val="009071F2"/>
    <w:rsid w:val="00910F6D"/>
    <w:rsid w:val="00912F4B"/>
    <w:rsid w:val="0093239D"/>
    <w:rsid w:val="00943EB0"/>
    <w:rsid w:val="00950E60"/>
    <w:rsid w:val="00962E44"/>
    <w:rsid w:val="0097383A"/>
    <w:rsid w:val="0097545C"/>
    <w:rsid w:val="00980546"/>
    <w:rsid w:val="009824B4"/>
    <w:rsid w:val="009900C7"/>
    <w:rsid w:val="00996ADF"/>
    <w:rsid w:val="009B4F60"/>
    <w:rsid w:val="009D694E"/>
    <w:rsid w:val="009E38C0"/>
    <w:rsid w:val="009E3CAB"/>
    <w:rsid w:val="009F51FA"/>
    <w:rsid w:val="00A13A6A"/>
    <w:rsid w:val="00A3172B"/>
    <w:rsid w:val="00A33690"/>
    <w:rsid w:val="00A45A09"/>
    <w:rsid w:val="00A55AEB"/>
    <w:rsid w:val="00A60378"/>
    <w:rsid w:val="00A71680"/>
    <w:rsid w:val="00A74641"/>
    <w:rsid w:val="00A77D37"/>
    <w:rsid w:val="00A907D7"/>
    <w:rsid w:val="00AA4183"/>
    <w:rsid w:val="00AA46CA"/>
    <w:rsid w:val="00AC66CA"/>
    <w:rsid w:val="00AC768A"/>
    <w:rsid w:val="00AC7979"/>
    <w:rsid w:val="00AE4A7B"/>
    <w:rsid w:val="00AF0CE9"/>
    <w:rsid w:val="00AF1EE3"/>
    <w:rsid w:val="00AF2673"/>
    <w:rsid w:val="00AF551B"/>
    <w:rsid w:val="00B01449"/>
    <w:rsid w:val="00B12858"/>
    <w:rsid w:val="00B23473"/>
    <w:rsid w:val="00B26452"/>
    <w:rsid w:val="00B2656A"/>
    <w:rsid w:val="00B2761C"/>
    <w:rsid w:val="00B27F89"/>
    <w:rsid w:val="00B51B92"/>
    <w:rsid w:val="00B60CBF"/>
    <w:rsid w:val="00B62F1F"/>
    <w:rsid w:val="00B86E3F"/>
    <w:rsid w:val="00B9273B"/>
    <w:rsid w:val="00BB5A99"/>
    <w:rsid w:val="00BC6721"/>
    <w:rsid w:val="00BD02F4"/>
    <w:rsid w:val="00BD3D59"/>
    <w:rsid w:val="00C022AE"/>
    <w:rsid w:val="00C15C86"/>
    <w:rsid w:val="00C31B53"/>
    <w:rsid w:val="00C5643E"/>
    <w:rsid w:val="00C736D2"/>
    <w:rsid w:val="00CA0ABA"/>
    <w:rsid w:val="00CB31A8"/>
    <w:rsid w:val="00CC5772"/>
    <w:rsid w:val="00CD0BAD"/>
    <w:rsid w:val="00CD3599"/>
    <w:rsid w:val="00CF2F48"/>
    <w:rsid w:val="00CF6D9B"/>
    <w:rsid w:val="00D02E17"/>
    <w:rsid w:val="00D033E4"/>
    <w:rsid w:val="00D068DD"/>
    <w:rsid w:val="00D109CC"/>
    <w:rsid w:val="00D16D75"/>
    <w:rsid w:val="00D26D62"/>
    <w:rsid w:val="00D36E6B"/>
    <w:rsid w:val="00D45E61"/>
    <w:rsid w:val="00D541ED"/>
    <w:rsid w:val="00D562DC"/>
    <w:rsid w:val="00D657ED"/>
    <w:rsid w:val="00D6597C"/>
    <w:rsid w:val="00D73177"/>
    <w:rsid w:val="00D74641"/>
    <w:rsid w:val="00D83E56"/>
    <w:rsid w:val="00D93512"/>
    <w:rsid w:val="00D93F8C"/>
    <w:rsid w:val="00D97F30"/>
    <w:rsid w:val="00DB219B"/>
    <w:rsid w:val="00DC0E47"/>
    <w:rsid w:val="00DC46EA"/>
    <w:rsid w:val="00DD3756"/>
    <w:rsid w:val="00DF3557"/>
    <w:rsid w:val="00E01B0D"/>
    <w:rsid w:val="00E22811"/>
    <w:rsid w:val="00E303EB"/>
    <w:rsid w:val="00E41F45"/>
    <w:rsid w:val="00E54850"/>
    <w:rsid w:val="00E65620"/>
    <w:rsid w:val="00E67D26"/>
    <w:rsid w:val="00E703B0"/>
    <w:rsid w:val="00E72F85"/>
    <w:rsid w:val="00E77195"/>
    <w:rsid w:val="00E833A9"/>
    <w:rsid w:val="00E90E04"/>
    <w:rsid w:val="00E97C73"/>
    <w:rsid w:val="00EA50A2"/>
    <w:rsid w:val="00EB036A"/>
    <w:rsid w:val="00EB0D80"/>
    <w:rsid w:val="00EB435D"/>
    <w:rsid w:val="00EE4FC3"/>
    <w:rsid w:val="00F17D03"/>
    <w:rsid w:val="00F2453C"/>
    <w:rsid w:val="00F37724"/>
    <w:rsid w:val="00F521B0"/>
    <w:rsid w:val="00F765FF"/>
    <w:rsid w:val="00F77382"/>
    <w:rsid w:val="00F8330C"/>
    <w:rsid w:val="00F857DA"/>
    <w:rsid w:val="00F95BAD"/>
    <w:rsid w:val="00FC0D69"/>
    <w:rsid w:val="00FC42F6"/>
    <w:rsid w:val="00FC57EF"/>
    <w:rsid w:val="00FC7152"/>
    <w:rsid w:val="00FD15D7"/>
    <w:rsid w:val="00FE6CA7"/>
    <w:rsid w:val="00FF20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78E15A4"/>
  <w15:docId w15:val="{CD7E10C1-FCD1-4680-9733-A6CB6924F3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356B23"/>
    <w:pPr>
      <w:spacing w:after="160" w:line="259" w:lineRule="auto"/>
    </w:pPr>
    <w:rPr>
      <w:sz w:val="22"/>
      <w:szCs w:val="22"/>
      <w:lang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0F1E9B"/>
    <w:pPr>
      <w:ind w:left="720"/>
      <w:contextualSpacing/>
    </w:pPr>
  </w:style>
  <w:style w:type="paragraph" w:styleId="Hlavika">
    <w:name w:val="header"/>
    <w:basedOn w:val="Normlny"/>
    <w:link w:val="HlavikaChar"/>
    <w:uiPriority w:val="99"/>
    <w:unhideWhenUsed/>
    <w:rsid w:val="008A3A9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8A3A94"/>
  </w:style>
  <w:style w:type="paragraph" w:styleId="Pta">
    <w:name w:val="footer"/>
    <w:basedOn w:val="Normlny"/>
    <w:link w:val="PtaChar"/>
    <w:uiPriority w:val="99"/>
    <w:unhideWhenUsed/>
    <w:rsid w:val="008A3A9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8A3A94"/>
  </w:style>
  <w:style w:type="paragraph" w:styleId="Textbubliny">
    <w:name w:val="Balloon Text"/>
    <w:basedOn w:val="Normlny"/>
    <w:link w:val="TextbublinyChar"/>
    <w:uiPriority w:val="99"/>
    <w:semiHidden/>
    <w:unhideWhenUsed/>
    <w:rsid w:val="00FC42F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FC42F6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2656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character" w:customStyle="1" w:styleId="apple-converted-space">
    <w:name w:val="apple-converted-space"/>
    <w:basedOn w:val="Predvolenpsmoodseku"/>
    <w:rsid w:val="00852239"/>
  </w:style>
  <w:style w:type="character" w:styleId="Zvraznenie">
    <w:name w:val="Emphasis"/>
    <w:basedOn w:val="Predvolenpsmoodseku"/>
    <w:uiPriority w:val="20"/>
    <w:qFormat/>
    <w:rsid w:val="00852239"/>
    <w:rPr>
      <w:i/>
      <w:iCs/>
    </w:rPr>
  </w:style>
  <w:style w:type="paragraph" w:customStyle="1" w:styleId="TextFirstParagraph">
    <w:name w:val="Text_First_Paragraph"/>
    <w:basedOn w:val="Normlny"/>
    <w:uiPriority w:val="99"/>
    <w:rsid w:val="00E833A9"/>
    <w:pPr>
      <w:suppressAutoHyphens/>
      <w:spacing w:after="0" w:line="240" w:lineRule="auto"/>
      <w:jc w:val="both"/>
    </w:pPr>
    <w:rPr>
      <w:rFonts w:ascii="Times New Roman" w:hAnsi="Times New Roman"/>
      <w:szCs w:val="24"/>
      <w:lang w:val="en-GB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ABA9271047A9B4FAD6EDD6A5C909D5A" ma:contentTypeVersion="7" ma:contentTypeDescription="Umožňuje vytvoriť nový dokument." ma:contentTypeScope="" ma:versionID="0fd743617c5ced39a563cf9fa510fb1a">
  <xsd:schema xmlns:xsd="http://www.w3.org/2001/XMLSchema" xmlns:xs="http://www.w3.org/2001/XMLSchema" xmlns:p="http://schemas.microsoft.com/office/2006/metadata/properties" xmlns:ns2="2d5bde4e-5b58-4826-a878-4304dc45c751" targetNamespace="http://schemas.microsoft.com/office/2006/metadata/properties" ma:root="true" ma:fieldsID="4f1eceb807cc759bb64e9fd559323efb" ns2:_="">
    <xsd:import namespace="2d5bde4e-5b58-4826-a878-4304dc45c75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5bde4e-5b58-4826-a878-4304dc45c7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D62A93-693D-420B-B2D5-6B40C338882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0302CAD-C21D-42AA-A1B6-13303AB3DBA9}"/>
</file>

<file path=customXml/itemProps3.xml><?xml version="1.0" encoding="utf-8"?>
<ds:datastoreItem xmlns:ds="http://schemas.openxmlformats.org/officeDocument/2006/customXml" ds:itemID="{ECCA2356-27CD-48E0-8583-0A54821AA9D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82AC6F4-B5BE-4597-886B-1384AA8B2D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62</Words>
  <Characters>2065</Characters>
  <Application>Microsoft Office Word</Application>
  <DocSecurity>0</DocSecurity>
  <Lines>17</Lines>
  <Paragraphs>4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briel Semanišin</dc:creator>
  <cp:lastModifiedBy>RNDr. Zuzana Jurašeková PhD., univ. doc.</cp:lastModifiedBy>
  <cp:revision>6</cp:revision>
  <dcterms:created xsi:type="dcterms:W3CDTF">2025-09-26T05:10:00Z</dcterms:created>
  <dcterms:modified xsi:type="dcterms:W3CDTF">2025-09-26T0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BA9271047A9B4FAD6EDD6A5C909D5A</vt:lpwstr>
  </property>
</Properties>
</file>